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Xec0cf91a4b123bfcf5bc703832ba9adb6afcb69"/>
    <w:p>
      <w:pPr>
        <w:pStyle w:val="Heading1"/>
        <w:keepNext/>
      </w:pPr>
      <w:r>
        <w:rPr>
          <w:rFonts w:ascii="Times New Roman" w:hAnsi="Times New Roman" w:eastAsia="Times New Roman"/>
        </w:rPr>
        <w:t xml:space="preserve">1. Правовое заключение о возможности приобретения объекта недвижимости</w:t>
      </w:r>
    </w:p>
    <w:p>
      <w:pPr>
        <w:pStyle w:val="FirstParagraph"/>
      </w:pPr>
      <w:r>
        <w:rPr>
          <w:rFonts w:ascii="Times New Roman" w:hAnsi="Times New Roman" w:eastAsia="Times New Roman"/>
          <w:b/>
          <w:bCs/>
        </w:rPr>
        <w:t xml:space="preserve">Юридическая фирма «Зотова и партнеры»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zotowa.ru | образец документа | редакция 18.07.2026</w:t>
      </w:r>
    </w:p>
    <w:p>
      <w:pPr>
        <w:pStyle w:val="BlockText"/>
      </w:pPr>
      <w:r>
        <w:rPr>
          <w:rFonts w:ascii="Times New Roman" w:hAnsi="Times New Roman" w:eastAsia="Times New Roman"/>
        </w:rPr>
        <w:t xml:space="preserve">Важно: это модельный образец с вымышленными обстоятельствами. Перед использованием необходимо заменить сведения о сторонах и объекте, проверить подсудность, сроки, обязательную форму, государственную пошлину и актуальную редакцию законодательства.</w:t>
      </w:r>
    </w:p>
    <w:bookmarkStart w:id="20" w:name="когда-применяетс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Когда применяется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Используется до сделки или до выбора способа защиты для системной оценки документов, юридических фактов и рисков. Заключение не заменяет выписку ЕГРН, техническое обследование или оценку, а объединяет результаты проверок и формулирует условия безопасного поведения.</w:t>
      </w:r>
    </w:p>
    <w:bookmarkEnd w:id="20"/>
    <w:bookmarkStart w:id="21" w:name="модельная-ситуаци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Модельная ситуация</w:t>
      </w:r>
    </w:p>
    <w:p>
      <w:pPr>
        <w:pStyle w:val="FirstParagraph"/>
      </w:pPr>
      <w:r>
        <w:rPr>
          <w:rFonts w:ascii="Times New Roman" w:hAnsi="Times New Roman" w:eastAsia="Times New Roman"/>
          <w:b/>
          <w:bCs/>
        </w:rPr>
        <w:t xml:space="preserve">Участники: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Покупатель - Иванов Алексей Сергеевич; продавец - Петрова Марина Викторовна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  <w:b/>
          <w:bCs/>
        </w:rPr>
        <w:t xml:space="preserve">Объект: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квартира площадью 56,4 кв. м по адресу: Московская область, г. Балашиха, ул. Реутовская, д. 18, кв. 47, кадастровый номер 50:15:0010902:1847.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Продавец приобрела квартиру 18.09.2020 по договору купли-продажи. Цена предполагаемой сделки - 10 800 000 руб. В ЕГРН отражено право собственности продавца и погашенная ипотека, однако в регистрационном деле требуется проверить основание погашения. Продавец состояла в браке в период приобретения квартиры, а по адресу ранее был зарегистрирован несовершеннолетний ребенок. Покупатель планирует расчет через покрытый безотзывный аккредитив после государственной регистрации перехода права.</w:t>
      </w:r>
    </w:p>
    <w:bookmarkEnd w:id="21"/>
    <w:bookmarkStart w:id="22" w:name="текст-документа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Текст документа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Заказчик заключения: [ФИО / наименование]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Объект проверки: [описание объекта]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Дата подготовки: [дата]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Исполнитель: [юрист / юридическая фирма]</w:t>
      </w:r>
    </w:p>
    <w:bookmarkEnd w:id="22"/>
    <w:bookmarkStart w:id="29" w:name="X9b47bc787903d0a2a0ee04b9bf8e5d55f015596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РАВОВОЕ ЗАКЛЮЧЕНИЕ О ВОЗМОЖНОСТИ ПРИОБРЕТЕНИЯ ОБЪЕКТА НЕДВИЖИМОСТИ</w:t>
      </w:r>
    </w:p>
    <w:bookmarkStart w:id="23" w:name="задание-и-пределы-проверки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1. Задание и пределы проверки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Заказчик просит оценить юридическую допустимость действий в отношении объекта: квартира площадью 56,4 кв. м по адресу: Московская область, г. Балашиха, ул. Реутовская, д. 18, кв. 47, кадастровый номер 50:15:0010902:1847. Проверка проводится по представленным документам и доступным официальным источникам на дату подготовки заключения. Техническое состояние, рыночная стоимость и скрытые инженерные дефекты оцениваются профильными специалистами и не подменяются юридическим анализом.</w:t>
      </w:r>
    </w:p>
    <w:bookmarkEnd w:id="23"/>
    <w:bookmarkStart w:id="24" w:name="исследованные-документы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2. Исследованные документы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Актуальная и исторические выписки ЕГРН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Документ-основание возникновения права и последующие соглашения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Паспорт, доверенность и документы о семейном положении правообладателя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Технический план, поэтажный план, экспликация, межевой план и ГПЗУ - по виду объекта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Сведения о судебных спорах, исполнительных производствах и банкротстве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Договоры аренды, ипотеки, сервитута и иные документы об обременениях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Переписка сторон, документы о расчетах и фактическом владении.</w:t>
      </w:r>
    </w:p>
    <w:bookmarkEnd w:id="24"/>
    <w:bookmarkStart w:id="25" w:name="установленные-обстоятельства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3. Установленные обстоятельства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Продавец приобрела квартиру 18.09.2020 по договору купли-продажи. Цена предполагаемой сделки - 10 800 000 руб. В ЕГРН отражено право собственности продавца и погашенная ипотека, однако в регистрационном деле требуется проверить основание погашения. Продавец состояла в браке в период приобретения квартиры, а по адресу ранее был зарегистрирован несовершеннолетний ребенок. Покупатель планирует расчет через покрытый безотзывный аккредитив после государственной регистрации перехода права.</w:t>
      </w:r>
    </w:p>
    <w:bookmarkEnd w:id="25"/>
    <w:bookmarkStart w:id="26" w:name="правовой-анализ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4. Правовой анализ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Право на недвижимость и ограничения права оцениваются по сведениям ЕГРН в совокупности с документами-основаниями. Выписка не устраняет необходимость проверки правоспособности сторон, обязательной нотариальной формы, согласий, прав пользования и риска оспаривания сделки.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Проверяется непрерывность переходов права, совпадение характеристик объекта, отсутствие противоречий между договором, технической документацией и ЕГРН. Отдельно анализируются сделки между взаимозависимыми лицами, отчуждение по цене, существенно отличающейся от рыночной, и финансовое положение продавца.</w:t>
      </w:r>
    </w:p>
    <w:bookmarkEnd w:id="26"/>
    <w:bookmarkStart w:id="27" w:name="матрица-рисков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5. Матрица рисков</w:t>
      </w:r>
    </w:p>
    <w:tbl>
      <w:tblPr>
        <w:tblW w:type="pct" w:w="5000"/>
        <w:jc w:val="left"/>
        <w:tblLayout w:type="autofit"/>
        <w:tblLook w:firstRow="1" w:lastRow="0" w:firstColumn="0" w:lastColumn="0" w:noHBand="0" w:noVBand="0" w:val="0020"/>
      </w:tblPr>
      <w:tblGrid>
        <w:gridCol w:w="1697"/>
        <w:gridCol w:w="2262"/>
        <w:gridCol w:w="2262"/>
        <w:gridCol w:w="1697"/>
      </w:tblGrid>
      <w:tr>
        <w:trPr>
          <w:tblHeader w:val="on"/>
        </w:trPr>
        <w:tc>
          <w:tcPr>
            <w:vAlign w:val="center"/>
            <w:shd w:fill="D9E2F3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b/>
                <w:sz w:val="19"/>
              </w:rPr>
              <w:t xml:space="preserve">Риск</w:t>
            </w:r>
          </w:p>
        </w:tc>
        <w:tc>
          <w:tcPr>
            <w:vAlign w:val="center"/>
            <w:shd w:fill="D9E2F3"/>
          </w:tcPr>
          <w:p>
            <w:pPr>
              <w:pStyle w:val="Compact"/>
              <w:spacing w:after="40" w:line="240" w:lineRule="auto"/>
              <w:jc w:val="right"/>
            </w:pPr>
            <w:r>
              <w:rPr>
                <w:rFonts w:ascii="Times New Roman" w:hAnsi="Times New Roman"/>
                <w:b/>
                <w:sz w:val="19"/>
              </w:rPr>
              <w:t xml:space="preserve">Вероятность</w:t>
            </w:r>
          </w:p>
        </w:tc>
        <w:tc>
          <w:tcPr>
            <w:vAlign w:val="center"/>
            <w:shd w:fill="D9E2F3"/>
          </w:tcPr>
          <w:p>
            <w:pPr>
              <w:pStyle w:val="Compact"/>
              <w:spacing w:after="40" w:line="240" w:lineRule="auto"/>
              <w:jc w:val="right"/>
            </w:pPr>
            <w:r>
              <w:rPr>
                <w:rFonts w:ascii="Times New Roman" w:hAnsi="Times New Roman"/>
                <w:b/>
                <w:sz w:val="19"/>
              </w:rPr>
              <w:t xml:space="preserve">Последствия</w:t>
            </w:r>
          </w:p>
        </w:tc>
        <w:tc>
          <w:tcPr>
            <w:vAlign w:val="center"/>
            <w:shd w:fill="D9E2F3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b/>
                <w:sz w:val="19"/>
              </w:rPr>
              <w:t xml:space="preserve">Мера контроля</w:t>
            </w:r>
          </w:p>
        </w:tc>
      </w:tr>
      <w:tr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Неполнота титульных документов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right"/>
            </w:pPr>
            <w:r>
              <w:rPr>
                <w:rFonts w:ascii="Times New Roman" w:hAnsi="Times New Roman"/>
                <w:sz w:val="19"/>
              </w:rPr>
              <w:t xml:space="preserve">Средняя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right"/>
            </w:pPr>
            <w:r>
              <w:rPr>
                <w:rFonts w:ascii="Times New Roman" w:hAnsi="Times New Roman"/>
                <w:sz w:val="19"/>
              </w:rPr>
              <w:t xml:space="preserve">Отказ в регистрации или спор о праве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Получить регистрационное дело и оригиналы оснований</w:t>
            </w:r>
          </w:p>
        </w:tc>
      </w:tr>
      <w:tr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Права супруга или пользователя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right"/>
            </w:pPr>
            <w:r>
              <w:rPr>
                <w:rFonts w:ascii="Times New Roman" w:hAnsi="Times New Roman"/>
                <w:sz w:val="19"/>
              </w:rPr>
              <w:t xml:space="preserve">Средняя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right"/>
            </w:pPr>
            <w:r>
              <w:rPr>
                <w:rFonts w:ascii="Times New Roman" w:hAnsi="Times New Roman"/>
                <w:sz w:val="19"/>
              </w:rPr>
              <w:t xml:space="preserve">Оспаривание сделки или сохранение права проживания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Нотариальное согласие, выписки, заверения и удержание цены</w:t>
            </w:r>
          </w:p>
        </w:tc>
      </w:tr>
      <w:tr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Банкротный риск продавца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right"/>
            </w:pPr>
            <w:r>
              <w:rPr>
                <w:rFonts w:ascii="Times New Roman" w:hAnsi="Times New Roman"/>
                <w:sz w:val="19"/>
              </w:rPr>
              <w:t xml:space="preserve">Средняя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right"/>
            </w:pPr>
            <w:r>
              <w:rPr>
                <w:rFonts w:ascii="Times New Roman" w:hAnsi="Times New Roman"/>
                <w:sz w:val="19"/>
              </w:rPr>
              <w:t xml:space="preserve">Оспаривание сделки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Рыночная цена, прозрачный расчет, проверка долгов и экономической цели</w:t>
            </w:r>
          </w:p>
        </w:tc>
      </w:tr>
      <w:tr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Техническое несоответствие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right"/>
            </w:pPr>
            <w:r>
              <w:rPr>
                <w:rFonts w:ascii="Times New Roman" w:hAnsi="Times New Roman"/>
                <w:sz w:val="19"/>
              </w:rPr>
              <w:t xml:space="preserve">Средняя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right"/>
            </w:pPr>
            <w:r>
              <w:rPr>
                <w:rFonts w:ascii="Times New Roman" w:hAnsi="Times New Roman"/>
                <w:sz w:val="19"/>
              </w:rPr>
              <w:t xml:space="preserve">Приостановка регистрации, расходы на приведение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Техническое обследование, условие об устранении до сделки</w:t>
            </w:r>
          </w:p>
        </w:tc>
      </w:tr>
      <w:tr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Необъявленное обременение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right"/>
            </w:pPr>
            <w:r>
              <w:rPr>
                <w:rFonts w:ascii="Times New Roman" w:hAnsi="Times New Roman"/>
                <w:sz w:val="19"/>
              </w:rPr>
              <w:t xml:space="preserve">Низкая / средняя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right"/>
            </w:pPr>
            <w:r>
              <w:rPr>
                <w:rFonts w:ascii="Times New Roman" w:hAnsi="Times New Roman"/>
                <w:sz w:val="19"/>
              </w:rPr>
              <w:t xml:space="preserve">Ограничение использования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Повторная выписка ЕГРН в день сделки, безопасный расчет</w:t>
            </w:r>
          </w:p>
        </w:tc>
      </w:tr>
    </w:tbl>
    <w:bookmarkEnd w:id="27"/>
    <w:bookmarkStart w:id="28" w:name="вывод-и-рекомендации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6. Вывод и рекомендации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Допустить сделку только после выполнения перечисленных обязательных условий контроля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Повторно получить выписку ЕГРН и проверить продавца непосредственно в день подписания и раскрытия аккредитива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Включить в договор заверения, удержания и последствия выявления скрытого обременения или права третьего лица.</w:t>
      </w:r>
    </w:p>
    <w:bookmarkEnd w:id="28"/>
    <w:bookmarkEnd w:id="29"/>
    <w:bookmarkStart w:id="30" w:name="X4d542380d78cb2a01471ebb0f5a0c1b6831dc04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Доказательства и связь с обстоятельствами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Документы следует расположить в хронологическом порядке и пронумеровать. В тексте рекомендуется указывать номер приложения рядом с соответствующим фактом. Для электронных доказательств сохраняются исходные файлы, заголовки писем, сведения об отправителе и доставке, а для переписки в мессенджере - данные аккаунта, дата и способ получения.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Если подлинность документа оспаривается, необходимо представить оригинал либо объяснить его местонахождение, заявить об истребовании и при необходимости поставить вопрос об экспертизе. Отчет оценщика или заключение специалиста не заменяют судебную экспертизу, но могут обосновывать требование, цену и необходимость исследования.</w:t>
      </w:r>
    </w:p>
    <w:bookmarkEnd w:id="30"/>
    <w:bookmarkStart w:id="31" w:name="приложени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риложения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умент, подтверждающий полномочия подписанта или представителя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актуальная выписка ЕГРН и документ-основание права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ументы, подтверждающие изложенные факты и расчеты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азательства направления документа и его вручения адресату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исторические выписки ЕГРН и копии документов регистрационного дела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ументы о семейном положении и необходимых согласиях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сведения о судебных спорах, исполнительных производствах и банкротстве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техническая документация на объект.</w:t>
      </w:r>
    </w:p>
    <w:bookmarkEnd w:id="31"/>
    <w:bookmarkStart w:id="32" w:name="что-заменить-перед-использованием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Что заменить перед использованием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Наименование адресата, суда и состав участников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ФИО, идентификаторы, адреса, банковские и корпоративные реквизиты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Точное описание объекта по актуальной выписке ЕГРН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Даты, номера договоров, суммы, периоды и формулы расчетов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Фактическую хронологию и ссылки на приложения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Правовые нормы и судебную практику, актуальные на дату использования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Просительную часть, чтобы она точно соответствовала выбранному способу защиты.</w:t>
      </w:r>
    </w:p>
    <w:bookmarkEnd w:id="32"/>
    <w:bookmarkStart w:id="33" w:name="процессуальные-и-договорные-риски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роцессуальные и договорные риски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Заключение устаревает после появления новых записей ЕГРН, судебных актов или обстоятельств продавца, поэтому ключевые проверки повторяются непосредственно перед сделкой.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Отсутствие сведений в открытом источнике не доказывает отсутствие риска; значимые обстоятельства подтверждаются оригиналами и официальными ответами.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Риск нельзя объявлять низким без объяснения вероятности, возможных последствий и меры контроля.</w:t>
      </w:r>
    </w:p>
    <w:bookmarkEnd w:id="33"/>
    <w:bookmarkStart w:id="34" w:name="подпись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одпись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«</w:t>
      </w:r>
      <w:r>
        <w:rPr>
          <w:rFonts w:ascii="Times New Roman" w:hAnsi="Times New Roman" w:eastAsia="Times New Roman"/>
          <w:b/>
          <w:bCs/>
          <w:i/>
          <w:iCs/>
        </w:rPr>
        <w:t xml:space="preserve">»</w:t>
      </w:r>
      <w:r>
        <w:rPr>
          <w:rFonts w:ascii="Times New Roman" w:hAnsi="Times New Roman" w:eastAsia="Times New Roman"/>
          <w:b/>
          <w:bCs/>
          <w:i/>
          <w:iCs/>
        </w:rPr>
        <w:t xml:space="preserve"> </w:t>
      </w:r>
      <w:r>
        <w:rPr>
          <w:rFonts w:ascii="Times New Roman" w:hAnsi="Times New Roman" w:eastAsia="Times New Roman"/>
        </w:rPr>
        <w:t xml:space="preserve">_______ 20__ года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[ФИО / должность] __________________ /</w:t>
      </w:r>
      <w:r>
        <w:rPr>
          <w:rFonts w:ascii="Times New Roman" w:hAnsi="Times New Roman" w:eastAsia="Times New Roman"/>
        </w:rPr>
        <w:t xml:space="preserve"> </w:t>
      </w:r>
      <w:hyperlink w:anchor="подпись">
        <w:r>
          <w:rPr>
            <w:rStyle w:val="Hyperlink"/>
          </w:rPr>
          <w:t xml:space="preserve">подпись</w:t>
        </w:r>
      </w:hyperlink>
    </w:p>
    <w:p>
      <w:pPr>
        <w:spacing w:line="276" w:lineRule="auto" w:after="120"/>
      </w:pPr>
      <w:r>
        <w:rPr>
          <w:rFonts w:ascii="Times New Roman" w:hAnsi="Times New Roman" w:eastAsia="Times New Roman"/>
        </w:rP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ascii="Times New Roman" w:hAnsi="Times New Roman" w:eastAsia="Times New Roman"/>
          <w:i/>
          <w:iCs/>
        </w:rPr>
        <w:t xml:space="preserve">Подготовлено для процессуальной библиотеки Юридическая фирма «Зотова и партнеры». Образец носит информационный характер и требует индивидуальной юридической адаптации.</w:t>
      </w:r>
    </w:p>
    <w:bookmarkEnd w:id="34"/>
    <w:bookmarkEnd w:id="35"/>
    <w:sectPr>
      <w:footerReference r:id="rId9" w:type="default"/>
      <w:pgSz w:h="16838" w:w="11906"/>
      <w:pgMar w:bottom="1134" w:left="1247" w:right="1020" w:top="1134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  <w:jc w:val="center"/>
    </w:pPr>
    <w:r>
      <w:rPr>
        <w:rFonts w:ascii="Times New Roman" w:hAnsi="Times New Roman"/>
        <w:color w:val="646464"/>
        <w:sz w:val="16"/>
      </w:rPr>
      <w:t>Юридическая фирма «Зотова и партнеры» | zotowa.ru</w:t>
    </w:r>
  </w:p>
  <w:p>
    <w:pPr>
      <w:jc w:val="right"/>
    </w:pPr>
    <w:r>
      <w:rPr>
        <w:rFonts w:ascii="Times New Roman" w:hAnsi="Times New Roman"/>
        <w:sz w:val="18"/>
      </w:rPr>
      <w:t xml:space="preserve">Страница </w:t>
      <w:fldChar w:fldCharType="begin"/>
      <w:instrText xml:space="preserve"> PAGE </w:instrText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spacing w:after="120" w:line="276" w:lineRule="auto"/>
    </w:pPr>
    <w:rPr>
      <w:rFonts w:ascii="Times New Roman" w:eastAsia="Times New Roman" w:hAnsi="Times New Roman"/>
      <w:sz w:val="22"/>
    </w:rPr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100" w:before="0"/>
      <w:jc w:val="center"/>
    </w:pPr>
    <w:rPr>
      <w:rFonts w:ascii="Times New Roman" w:asciiTheme="majorHAnsi" w:cstheme="majorBidi" w:eastAsia="Times New Roman" w:eastAsiaTheme="majorEastAsia" w:hAnsi="Times New Roman" w:hAnsiTheme="majorHAnsi"/>
      <w:b/>
      <w:bCs/>
      <w:color w:val="1F4E79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100" w:before="0"/>
      <w:jc w:val="center"/>
    </w:pPr>
    <w:rPr>
      <w:rFonts w:ascii="Times New Roman" w:eastAsia="Times New Roman" w:hAnsi="Times New Roman"/>
      <w:b w:val="0"/>
      <w:color w:val="666666"/>
      <w:sz w:val="22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20" w:before="120"/>
      <w:ind w:firstLine="0" w:left="454" w:right="227"/>
    </w:pPr>
    <w:rPr>
      <w:rFonts w:ascii="Times New Roman" w:eastAsia="Times New Roman" w:hAnsi="Times New Roman"/>
      <w:i w:val="0"/>
      <w:color w:val="444444"/>
      <w:sz w:val="20"/>
    </w:r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Юридическая фирма «Зотова и партнеры»</dc:creator>
  <cp:keywords/>
  <dcterms:created xsi:type="dcterms:W3CDTF">2026-07-18T09:19:52Z</dcterms:created>
  <dcterms:modified xsi:type="dcterms:W3CDTF">2026-07-18T09:19:52Z</dcterms:modified>
  <dc:description>Образец для процессуальной библиотеки zotowa.ru. Требует адаптации.</dc:description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